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Police</w:t>
      </w:r>
      <w:r>
        <w:t xml:space="preserve"> </w:t>
      </w:r>
      <w:r>
        <w:t xml:space="preserve">Officer</w:t>
      </w:r>
      <w:r>
        <w:t xml:space="preserve"> </w:t>
      </w:r>
      <w:r>
        <w:t xml:space="preserve">Application</w:t>
      </w:r>
    </w:p>
    <w:bookmarkStart w:id="20" w:name="Xbda6e37d0acd7ef95e3ffc42c5bdd400fc5dc52"/>
    <w:p>
      <w:pPr>
        <w:pStyle w:val="Heading1"/>
      </w:pPr>
      <w:r>
        <w:t xml:space="preserve">Statement of Purpose: Commitment to Law Enforcement in Moscow, Russia</w:t>
      </w:r>
    </w:p>
    <w:p>
      <w:pPr>
        <w:pStyle w:val="FirstParagraph"/>
      </w:pPr>
      <w:r>
        <w:t xml:space="preserve">As an aspiring law enforcement professional with unwavering dedication to public safety and civic duty, I formally present this Statement of Purpose for consideration as a Police Officer within the Moscow Police Department. This document reflects my profound respect for the rule of law in Russia, my specific commitment to serving the diverse communities of Moscow, and my understanding that effective policing requires not only professional training but also deep cultural and societal awareness. The role of a Police Officer in Russia is not merely a profession; it is a sacred trust bestowed by citizens who place their safety in our hands—a responsibility I embrace with utmost seriousness.</w:t>
      </w:r>
    </w:p>
    <w:p>
      <w:pPr>
        <w:pStyle w:val="BodyText"/>
      </w:pPr>
      <w:r>
        <w:t xml:space="preserve">My motivation to serve as a Police Officer stems from witnessing the transformative impact of community-oriented policing during my youth. Growing up in Moscow, I observed how dedicated officers maintained order in crowded metro stations, protected historical landmarks like Red Square during festivals, and resolved neighborhood disputes with empathy and authority. These experiences instilled in me a belief that police work is fundamentally about protecting human dignity—not through force alone, but through intelligence, compassion, and unwavering adherence to Russian law. In Russia's unique context—where urban density meets rich cultural heritage—I recognize that a Police Officer must navigate complex social dynamics while upholding the principles enshrined in the Constitution of the Russian Federation and Federal Law "On Police."</w:t>
      </w:r>
    </w:p>
    <w:p>
      <w:pPr>
        <w:pStyle w:val="BodyText"/>
      </w:pPr>
      <w:r>
        <w:t xml:space="preserve">My academic background complements this commitment. I hold a bachelor’s degree in Criminal Justice with specialization in Public Safety Management, completed at Moscow State University. My coursework included rigorous study of Russian criminal procedure codes, forensic science applications under Article 150 of the Criminal Procedure Code, and crisis management frameworks specific to megacities like Moscow. Crucially, I conducted field research on youth engagement initiatives in the Krasnoselsky District—a project endorsed by local precincts—to understand how community partnerships prevent crime before it escalates. This experience reinforced my conviction that a Police Officer must be a bridge between state institutions and citizens, especially in Moscow’s dynamic neighborhoods where foreign tourists, long-term residents, and transient populations coexist.</w:t>
      </w:r>
    </w:p>
    <w:p>
      <w:pPr>
        <w:pStyle w:val="BodyText"/>
      </w:pPr>
      <w:r>
        <w:t xml:space="preserve">What distinguishes my application is my mastery of Russian language proficiency at C1 level (verified by the State Certificate), fluency in English for international visitor assistance—critical given Moscow’s status as a global hub—and familiarity with Moscow-specific regulations. I have memorized the "Regulations on Police Duties" (Order No. 389, 2021) and regularly study updates to municipal ordinances governing public order in districts like Zamoskvorechye and Tagansky. During my volunteer work with the Moscow City Civil Defense Volunteer Corps, I assisted officers during the 2023 Red Square International Festival, managing crowd control for over 15,000 attendees. This practical exposure demonstrated my ability to operate under pressure while respecting cultural sensitivities—a skill vital for a Police Officer navigating Moscow’s ethnically diverse population.</w:t>
      </w:r>
    </w:p>
    <w:p>
      <w:pPr>
        <w:pStyle w:val="BodyText"/>
      </w:pPr>
      <w:r>
        <w:t xml:space="preserve">I understand that serving as a Police Officer in Russia demands absolute integrity. I have undergone mandatory background checks verifying my clean record under Article 2 of the Federal Law "On Convicts." My physical fitness is certified by the Ministry of Internal Affairs (MVD) medical commission, including endurance tests mirroring those required for Moscow’s elite patrol units. More importantly, I embody values central to Russian law enforcement: patriotism expressed through service, respect for authority as a tool for justice (not domination), and the recognition that security begins with community trust. In Moscow—a city where historical memory shapes contemporary identity—I will honor this legacy by protecting not only property but also sacred sites like St. Basil’s Cathedral and the Kremlin grounds.</w:t>
      </w:r>
    </w:p>
    <w:p>
      <w:pPr>
        <w:pStyle w:val="BodyText"/>
      </w:pPr>
      <w:r>
        <w:t xml:space="preserve">This Statement of Purpose is not a mere formality; it is a solemn pledge to uphold the highest standards of professionalism in Russia’s most demanding police environment. I recognize that Moscow Police Officers face unprecedented challenges: balancing security with civil liberties during large-scale events, combating cybercrime targeting citizens’ data, and ensuring equitable treatment for all residents regardless of background. My training prepares me to address these through evidence-based tactics aligned with the MVD’s Strategic Development Plan 2030. For instance, I have studied Moscow’s "Smart Policing" initiative using AI-driven crime analytics in the Krasnogorsk district—proving my adaptability to modern policing tools while respecting privacy rights under Article 24 of the Russian Constitution.</w:t>
      </w:r>
    </w:p>
    <w:p>
      <w:pPr>
        <w:pStyle w:val="BodyText"/>
      </w:pPr>
      <w:r>
        <w:t xml:space="preserve">I seek not just employment but a vocation where I can contribute meaningfully to Moscow’s safety. In Russia, police are guardians of social stability; in Moscow, they are custodians of an evolving national identity. As my application demonstrates, I possess the knowledge to execute duties under Article 43 of the Federal Law "On Police," the cultural insight to navigate Moscow’s unique social fabric, and the moral resolve to serve with honor. I am prepared for rigorous training at the Moscow Academy of Internal Affairs (MAIA), where I will further refine my skills in de-escalation techniques, domestic violence intervention protocols, and cross-cultural communication—essential for protecting both tourists and locals across 125 Moscow administrative districts.</w:t>
      </w:r>
    </w:p>
    <w:p>
      <w:pPr>
        <w:pStyle w:val="BodyText"/>
      </w:pPr>
      <w:r>
        <w:t xml:space="preserve">Finally, this Statement of Purpose reflects my understanding that a Police Officer in Russia is part of an unbroken chain of guardianship stretching from Imperial-era patrols to today’s digital-age officers. I commit to upholding this legacy by ensuring every interaction—from issuing a traffic citation in the Tverskoy District to mediating a dispute near Gorky Park—reflects the dignity and authority that Moscow citizens deserve. My application is more than words; it is an invitation to join me in building a safer, more just Moscow—a city where law enforcement serves as the bedrock of public confidence.</w:t>
      </w:r>
    </w:p>
    <w:p>
      <w:pPr>
        <w:pStyle w:val="BodyText"/>
      </w:pPr>
      <w:r>
        <w:t xml:space="preserve">With profound respect for the institution of police service in Russia and unwavering dedication to Moscow’s people, I submit this Statement of Purpose with the earnest hope that I may earn your trust and serve as a Police Officer who embodies the spirit of duty, honor, and civic pride that defines our n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Police Officer Application</dc:title>
  <dc:creator/>
  <dc:language>en</dc:language>
  <cp:keywords/>
  <dcterms:created xsi:type="dcterms:W3CDTF">2026-06-03T12:30:52Z</dcterms:created>
  <dcterms:modified xsi:type="dcterms:W3CDTF">2026-06-03T12:30:52Z</dcterms:modified>
</cp:coreProperties>
</file>

<file path=docProps/custom.xml><?xml version="1.0" encoding="utf-8"?>
<Properties xmlns="http://schemas.openxmlformats.org/officeDocument/2006/custom-properties" xmlns:vt="http://schemas.openxmlformats.org/officeDocument/2006/docPropsVTypes"/>
</file>